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48C6A1" w14:textId="77777777" w:rsidR="002450F3" w:rsidRDefault="002450F3" w:rsidP="002450F3">
      <w:pPr>
        <w:tabs>
          <w:tab w:val="left" w:pos="2560"/>
        </w:tabs>
      </w:pPr>
      <w:r>
        <w:t>1306 Nomura TOPIX Exchange Traded Fund ETF</w:t>
      </w:r>
    </w:p>
    <w:p w14:paraId="34F8F477" w14:textId="77777777" w:rsidR="002450F3" w:rsidRDefault="002450F3" w:rsidP="002450F3">
      <w:pPr>
        <w:tabs>
          <w:tab w:val="left" w:pos="2560"/>
        </w:tabs>
      </w:pPr>
      <w:r>
        <w:t>- AuM: ¥15,902,669.88 M (large cap)</w:t>
      </w:r>
    </w:p>
    <w:p w14:paraId="4DC75B3C" w14:textId="77777777" w:rsidR="002450F3" w:rsidRDefault="002450F3" w:rsidP="002450F3">
      <w:pPr>
        <w:tabs>
          <w:tab w:val="left" w:pos="2560"/>
        </w:tabs>
      </w:pPr>
      <w:r>
        <w:t xml:space="preserve">- Expense ratio: 0.11% </w:t>
      </w:r>
    </w:p>
    <w:p w14:paraId="7403FD1D" w14:textId="77777777" w:rsidR="002450F3" w:rsidRDefault="002450F3" w:rsidP="002450F3">
      <w:pPr>
        <w:tabs>
          <w:tab w:val="left" w:pos="2560"/>
        </w:tabs>
      </w:pPr>
      <w:r>
        <w:t xml:space="preserve">- Tracking Difference: -0.13% </w:t>
      </w:r>
    </w:p>
    <w:p w14:paraId="58122616" w14:textId="77777777" w:rsidR="002450F3" w:rsidRDefault="002450F3" w:rsidP="002450F3">
      <w:pPr>
        <w:tabs>
          <w:tab w:val="left" w:pos="2560"/>
        </w:tabs>
      </w:pPr>
      <w:r>
        <w:t>- Country: Japan</w:t>
      </w:r>
    </w:p>
    <w:p w14:paraId="59B1F4AE" w14:textId="403CD15B" w:rsidR="004D2817" w:rsidRDefault="002450F3" w:rsidP="002450F3">
      <w:pPr>
        <w:tabs>
          <w:tab w:val="left" w:pos="2560"/>
        </w:tabs>
      </w:pPr>
      <w:r>
        <w:t>- Sectors: 21.3% Industrial, 18.1% Consumer Discretionary, 15.3% Information Technology</w:t>
      </w:r>
    </w:p>
    <w:p w14:paraId="78386540" w14:textId="2691363F" w:rsidR="002450F3" w:rsidRDefault="002450F3" w:rsidP="002450F3">
      <w:pPr>
        <w:tabs>
          <w:tab w:val="left" w:pos="2560"/>
        </w:tabs>
      </w:pPr>
    </w:p>
    <w:p w14:paraId="2BDADB3D" w14:textId="3CD7B621" w:rsidR="002450F3" w:rsidRDefault="002450F3" w:rsidP="002450F3">
      <w:pPr>
        <w:tabs>
          <w:tab w:val="left" w:pos="2560"/>
        </w:tabs>
      </w:pPr>
      <w:r>
        <w:t>AGG</w:t>
      </w:r>
    </w:p>
    <w:p w14:paraId="21586966" w14:textId="57D02D5E" w:rsidR="000D2BF4" w:rsidRPr="000D2BF4" w:rsidRDefault="002450F3" w:rsidP="002450F3">
      <w:pPr>
        <w:tabs>
          <w:tab w:val="left" w:pos="2560"/>
        </w:tabs>
      </w:pPr>
      <w:r>
        <w:t xml:space="preserve">-AuM: </w:t>
      </w:r>
      <w:r w:rsidR="000D2BF4" w:rsidRPr="000D2BF4">
        <w:t>$83,681.9 M</w:t>
      </w:r>
    </w:p>
    <w:p w14:paraId="25C9B3DE" w14:textId="59D9CBEE" w:rsidR="00801DF9" w:rsidRPr="002F7B53" w:rsidRDefault="00801DF9" w:rsidP="002450F3">
      <w:pPr>
        <w:tabs>
          <w:tab w:val="left" w:pos="2560"/>
        </w:tabs>
      </w:pPr>
      <w:r w:rsidRPr="002F7B53">
        <w:t>-expense ratio: 0.</w:t>
      </w:r>
      <w:r w:rsidR="000D2BF4" w:rsidRPr="002F7B53">
        <w:t>03</w:t>
      </w:r>
      <w:r w:rsidRPr="002F7B53">
        <w:t>%</w:t>
      </w:r>
    </w:p>
    <w:p w14:paraId="756DDA69" w14:textId="68695BA4" w:rsidR="00801DF9" w:rsidRPr="002F7B53" w:rsidRDefault="00801DF9" w:rsidP="002450F3">
      <w:pPr>
        <w:tabs>
          <w:tab w:val="left" w:pos="2560"/>
        </w:tabs>
      </w:pPr>
      <w:r w:rsidRPr="002F7B53">
        <w:t>- tracking difference</w:t>
      </w:r>
    </w:p>
    <w:p w14:paraId="2CEDA362" w14:textId="38C97434" w:rsidR="000D2BF4" w:rsidRPr="002F7B53" w:rsidRDefault="000D2BF4" w:rsidP="002450F3">
      <w:pPr>
        <w:tabs>
          <w:tab w:val="left" w:pos="2560"/>
        </w:tabs>
      </w:pPr>
      <w:r w:rsidRPr="002F7B53">
        <w:t>-country: US</w:t>
      </w:r>
    </w:p>
    <w:p w14:paraId="237BC5CF" w14:textId="589481E6" w:rsidR="000D2BF4" w:rsidRPr="002F7B53" w:rsidRDefault="000D2BF4" w:rsidP="002450F3">
      <w:pPr>
        <w:tabs>
          <w:tab w:val="left" w:pos="2560"/>
        </w:tabs>
      </w:pPr>
      <w:r w:rsidRPr="002F7B53">
        <w:t xml:space="preserve">- Sector: </w:t>
      </w:r>
      <w:r w:rsidR="00540CEF" w:rsidRPr="002F7B53">
        <w:t>bond and cash(gov:43.18, corporate: 25.88%, securitized: 25.36, others)</w:t>
      </w:r>
    </w:p>
    <w:p w14:paraId="43F2FD66" w14:textId="5BF010EA" w:rsidR="00A95A0E" w:rsidRPr="002F7B53" w:rsidRDefault="00A95A0E" w:rsidP="002450F3">
      <w:pPr>
        <w:tabs>
          <w:tab w:val="left" w:pos="2560"/>
        </w:tabs>
      </w:pPr>
    </w:p>
    <w:p w14:paraId="23C5B933" w14:textId="7E9BF5D8" w:rsidR="00A95A0E" w:rsidRPr="002F7B53" w:rsidRDefault="00A95A0E" w:rsidP="002450F3">
      <w:pPr>
        <w:tabs>
          <w:tab w:val="left" w:pos="2560"/>
        </w:tabs>
      </w:pPr>
      <w:r w:rsidRPr="002F7B53">
        <w:t>SCHP</w:t>
      </w:r>
    </w:p>
    <w:p w14:paraId="40336451" w14:textId="66F9AF2D" w:rsidR="00A95A0E" w:rsidRPr="002F7B53" w:rsidRDefault="002F7B53" w:rsidP="002450F3">
      <w:pPr>
        <w:tabs>
          <w:tab w:val="left" w:pos="2560"/>
        </w:tabs>
      </w:pPr>
      <w:r>
        <w:t>-</w:t>
      </w:r>
      <w:r w:rsidR="00A95A0E" w:rsidRPr="002F7B53">
        <w:t>Aum: $20,050.5 M</w:t>
      </w:r>
    </w:p>
    <w:p w14:paraId="7BD0130B" w14:textId="13C24AE2" w:rsidR="00A95A0E" w:rsidRPr="002F7B53" w:rsidRDefault="002F7B53" w:rsidP="002450F3">
      <w:pPr>
        <w:tabs>
          <w:tab w:val="left" w:pos="2560"/>
        </w:tabs>
      </w:pPr>
      <w:r>
        <w:t>-</w:t>
      </w:r>
      <w:r w:rsidR="00A95A0E" w:rsidRPr="002F7B53">
        <w:t>Expense ratio: 0.05%</w:t>
      </w:r>
    </w:p>
    <w:p w14:paraId="0FF2360F" w14:textId="1FBF8B68" w:rsidR="00A95A0E" w:rsidRPr="002F7B53" w:rsidRDefault="002F7B53" w:rsidP="002450F3">
      <w:pPr>
        <w:tabs>
          <w:tab w:val="left" w:pos="2560"/>
        </w:tabs>
      </w:pPr>
      <w:r>
        <w:t>-</w:t>
      </w:r>
      <w:r w:rsidR="00A95A0E" w:rsidRPr="002F7B53">
        <w:t>Tracking diff</w:t>
      </w:r>
    </w:p>
    <w:p w14:paraId="7E021F58" w14:textId="1253DD51" w:rsidR="00A95A0E" w:rsidRPr="002F7B53" w:rsidRDefault="002F7B53" w:rsidP="002450F3">
      <w:pPr>
        <w:tabs>
          <w:tab w:val="left" w:pos="2560"/>
        </w:tabs>
      </w:pPr>
      <w:r>
        <w:t>-</w:t>
      </w:r>
      <w:r w:rsidR="00A95A0E" w:rsidRPr="002F7B53">
        <w:t>Country: us</w:t>
      </w:r>
    </w:p>
    <w:p w14:paraId="620A368B" w14:textId="365E194F" w:rsidR="00A95A0E" w:rsidRDefault="002F7B53" w:rsidP="002450F3">
      <w:pPr>
        <w:tabs>
          <w:tab w:val="left" w:pos="2560"/>
        </w:tabs>
      </w:pPr>
      <w:r>
        <w:t>-</w:t>
      </w:r>
      <w:r w:rsidR="00A95A0E" w:rsidRPr="002F7B53">
        <w:t xml:space="preserve">Sector: </w:t>
      </w:r>
      <w:r w:rsidR="00540CEF" w:rsidRPr="002F7B53">
        <w:t>Inflation-Protected Bond (100% gov)</w:t>
      </w:r>
    </w:p>
    <w:p w14:paraId="46BD2B33" w14:textId="622F1E7D" w:rsidR="00A95A0E" w:rsidRDefault="00A95A0E" w:rsidP="002450F3">
      <w:pPr>
        <w:tabs>
          <w:tab w:val="left" w:pos="2560"/>
        </w:tabs>
      </w:pPr>
    </w:p>
    <w:p w14:paraId="44B18EE1" w14:textId="48A8C78F" w:rsidR="00A95A0E" w:rsidRDefault="00A95A0E" w:rsidP="002450F3">
      <w:pPr>
        <w:tabs>
          <w:tab w:val="left" w:pos="2560"/>
        </w:tabs>
      </w:pPr>
      <w:r>
        <w:t>VCSH</w:t>
      </w:r>
    </w:p>
    <w:p w14:paraId="0DFC8F92" w14:textId="52FDBDF8" w:rsidR="00A95A0E" w:rsidRPr="002F7B53" w:rsidRDefault="002F7B53" w:rsidP="002450F3">
      <w:pPr>
        <w:tabs>
          <w:tab w:val="left" w:pos="2560"/>
        </w:tabs>
      </w:pPr>
      <w:r>
        <w:t>-</w:t>
      </w:r>
      <w:r w:rsidR="00A95A0E">
        <w:t>Aum:</w:t>
      </w:r>
      <w:r w:rsidR="00A95A0E" w:rsidRPr="002F7B53">
        <w:t xml:space="preserve"> $39,976.8 M</w:t>
      </w:r>
    </w:p>
    <w:p w14:paraId="02B6487E" w14:textId="6C19C144" w:rsidR="00C33D0A" w:rsidRPr="002F7B53" w:rsidRDefault="002F7B53" w:rsidP="002450F3">
      <w:pPr>
        <w:tabs>
          <w:tab w:val="left" w:pos="2560"/>
        </w:tabs>
      </w:pPr>
      <w:r>
        <w:t>-</w:t>
      </w:r>
      <w:r w:rsidR="00C33D0A" w:rsidRPr="002F7B53">
        <w:t>Er: 0.04%</w:t>
      </w:r>
    </w:p>
    <w:p w14:paraId="4F7787F5" w14:textId="331842D1" w:rsidR="00C33D0A" w:rsidRPr="002F7B53" w:rsidRDefault="002F7B53" w:rsidP="002450F3">
      <w:pPr>
        <w:tabs>
          <w:tab w:val="left" w:pos="2560"/>
        </w:tabs>
      </w:pPr>
      <w:r>
        <w:t>-</w:t>
      </w:r>
      <w:r w:rsidR="00C33D0A" w:rsidRPr="002F7B53">
        <w:t>Track</w:t>
      </w:r>
    </w:p>
    <w:p w14:paraId="5AC2A360" w14:textId="44C8222B" w:rsidR="00317C45" w:rsidRPr="002F7B53" w:rsidRDefault="002F7B53" w:rsidP="002450F3">
      <w:pPr>
        <w:tabs>
          <w:tab w:val="left" w:pos="2560"/>
        </w:tabs>
      </w:pPr>
      <w:r>
        <w:t>-</w:t>
      </w:r>
      <w:r w:rsidR="00C33D0A" w:rsidRPr="002F7B53">
        <w:t>Country: global</w:t>
      </w:r>
    </w:p>
    <w:p w14:paraId="0E7DB255" w14:textId="4CD3A815" w:rsidR="00C33D0A" w:rsidRPr="002F7B53" w:rsidRDefault="002F7B53" w:rsidP="00C33D0A">
      <w:pPr>
        <w:shd w:val="clear" w:color="auto" w:fill="FFFFFF"/>
      </w:pPr>
      <w:r>
        <w:t>-</w:t>
      </w:r>
      <w:r w:rsidR="00C33D0A" w:rsidRPr="002F7B53">
        <w:t>Sector: Taxable Bonds</w:t>
      </w:r>
      <w:r w:rsidR="00E43B01" w:rsidRPr="002F7B53">
        <w:t>(corporate: 99.02%, others</w:t>
      </w:r>
    </w:p>
    <w:p w14:paraId="41F630B3" w14:textId="1CB728C8" w:rsidR="00317C45" w:rsidRPr="002F7B53" w:rsidRDefault="00317C45" w:rsidP="00C33D0A">
      <w:pPr>
        <w:shd w:val="clear" w:color="auto" w:fill="FFFFFF"/>
      </w:pPr>
    </w:p>
    <w:p w14:paraId="39A44DC2" w14:textId="3A71338F" w:rsidR="00317C45" w:rsidRPr="002F7B53" w:rsidRDefault="00317C45" w:rsidP="00317C45">
      <w:pPr>
        <w:tabs>
          <w:tab w:val="left" w:pos="2560"/>
        </w:tabs>
      </w:pPr>
      <w:r w:rsidRPr="002F7B53">
        <w:t>Bndx</w:t>
      </w:r>
    </w:p>
    <w:p w14:paraId="0C2549BE" w14:textId="6EE40D03" w:rsidR="00C33D0A" w:rsidRPr="002F7B53" w:rsidRDefault="002F7B53" w:rsidP="002450F3">
      <w:pPr>
        <w:tabs>
          <w:tab w:val="left" w:pos="2560"/>
        </w:tabs>
      </w:pPr>
      <w:r>
        <w:t>-</w:t>
      </w:r>
      <w:r w:rsidR="00317C45" w:rsidRPr="002F7B53">
        <w:t>Aum: $45,425.3 M</w:t>
      </w:r>
    </w:p>
    <w:p w14:paraId="044C3CEA" w14:textId="3DD40EB2" w:rsidR="00317C45" w:rsidRPr="002F7B53" w:rsidRDefault="002F7B53" w:rsidP="002450F3">
      <w:pPr>
        <w:tabs>
          <w:tab w:val="left" w:pos="2560"/>
        </w:tabs>
      </w:pPr>
      <w:r>
        <w:t>-</w:t>
      </w:r>
      <w:r w:rsidR="00317C45" w:rsidRPr="002F7B53">
        <w:t>Er: 0.07%</w:t>
      </w:r>
    </w:p>
    <w:p w14:paraId="497C24D0" w14:textId="0B449E01" w:rsidR="00317C45" w:rsidRPr="002F7B53" w:rsidRDefault="002F7B53" w:rsidP="002450F3">
      <w:pPr>
        <w:tabs>
          <w:tab w:val="left" w:pos="2560"/>
        </w:tabs>
      </w:pPr>
      <w:r>
        <w:lastRenderedPageBreak/>
        <w:t>-</w:t>
      </w:r>
      <w:r w:rsidR="00317C45" w:rsidRPr="002F7B53">
        <w:t>Td</w:t>
      </w:r>
    </w:p>
    <w:p w14:paraId="64FB3858" w14:textId="626E4FF2" w:rsidR="00317C45" w:rsidRDefault="002F7B53" w:rsidP="002450F3">
      <w:pPr>
        <w:tabs>
          <w:tab w:val="left" w:pos="2560"/>
        </w:tabs>
      </w:pPr>
      <w:r>
        <w:t>-</w:t>
      </w:r>
      <w:r w:rsidR="00317C45" w:rsidRPr="002F7B53">
        <w:t>Country:</w:t>
      </w:r>
      <w:r w:rsidR="00C03D4F" w:rsidRPr="002F7B53">
        <w:t xml:space="preserve"> </w:t>
      </w:r>
      <w:hyperlink r:id="rId4" w:history="1">
        <w:r w:rsidR="00C03D4F" w:rsidRPr="002F7B53">
          <w:t>Broad</w:t>
        </w:r>
      </w:hyperlink>
    </w:p>
    <w:p w14:paraId="64F4042F" w14:textId="3CFDF0F9" w:rsidR="00C03D4F" w:rsidRDefault="002F7B53" w:rsidP="002450F3">
      <w:pPr>
        <w:tabs>
          <w:tab w:val="left" w:pos="2560"/>
        </w:tabs>
      </w:pPr>
      <w:r>
        <w:t>-</w:t>
      </w:r>
      <w:r w:rsidR="00C03D4F">
        <w:t xml:space="preserve">Sector: </w:t>
      </w:r>
      <w:r w:rsidR="00DD0621" w:rsidRPr="002F7B53">
        <w:t>World Bond-USD Hedged( gov: 79.83%, corporate: 14.73%, others)</w:t>
      </w:r>
    </w:p>
    <w:p w14:paraId="546B1F04" w14:textId="2C91C641" w:rsidR="00C03D4F" w:rsidRDefault="00C03D4F" w:rsidP="002450F3">
      <w:pPr>
        <w:tabs>
          <w:tab w:val="left" w:pos="2560"/>
        </w:tabs>
      </w:pPr>
    </w:p>
    <w:p w14:paraId="6F6F715E" w14:textId="32A86A58" w:rsidR="00C03D4F" w:rsidRDefault="00C03D4F" w:rsidP="002450F3">
      <w:pPr>
        <w:tabs>
          <w:tab w:val="left" w:pos="2560"/>
        </w:tabs>
      </w:pPr>
      <w:r>
        <w:t>Emb</w:t>
      </w:r>
    </w:p>
    <w:p w14:paraId="51FE46E0" w14:textId="7512562C" w:rsidR="00C03D4F" w:rsidRDefault="002F7B53" w:rsidP="002450F3">
      <w:pPr>
        <w:tabs>
          <w:tab w:val="left" w:pos="2560"/>
        </w:tabs>
      </w:pPr>
      <w:r>
        <w:t>-</w:t>
      </w:r>
      <w:r w:rsidR="00C03D4F">
        <w:t xml:space="preserve">Aum: </w:t>
      </w:r>
      <w:r w:rsidR="000425DC" w:rsidRPr="002F7B53">
        <w:t>$16,270.8 M</w:t>
      </w:r>
    </w:p>
    <w:p w14:paraId="434F9B52" w14:textId="5B80CE65" w:rsidR="00C03D4F" w:rsidRDefault="002F7B53" w:rsidP="002450F3">
      <w:pPr>
        <w:tabs>
          <w:tab w:val="left" w:pos="2560"/>
        </w:tabs>
      </w:pPr>
      <w:r>
        <w:t>-</w:t>
      </w:r>
      <w:r w:rsidR="00C03D4F">
        <w:t>Er: 0.39%</w:t>
      </w:r>
    </w:p>
    <w:p w14:paraId="4FCC1C47" w14:textId="777ACEA2" w:rsidR="00C03D4F" w:rsidRDefault="002F7B53" w:rsidP="002450F3">
      <w:pPr>
        <w:tabs>
          <w:tab w:val="left" w:pos="2560"/>
        </w:tabs>
      </w:pPr>
      <w:r>
        <w:t>-</w:t>
      </w:r>
      <w:r w:rsidR="00C03D4F">
        <w:t xml:space="preserve">Td: </w:t>
      </w:r>
    </w:p>
    <w:p w14:paraId="3EAAF34B" w14:textId="6F92BE3B" w:rsidR="00C03D4F" w:rsidRDefault="002F7B53" w:rsidP="002450F3">
      <w:pPr>
        <w:tabs>
          <w:tab w:val="left" w:pos="2560"/>
        </w:tabs>
      </w:pPr>
      <w:r>
        <w:t>-</w:t>
      </w:r>
      <w:r w:rsidR="00C03D4F">
        <w:t>Country:</w:t>
      </w:r>
      <w:r w:rsidR="000425DC">
        <w:t xml:space="preserve"> emerging market</w:t>
      </w:r>
    </w:p>
    <w:p w14:paraId="1A74103E" w14:textId="6F2FFC52" w:rsidR="00C03D4F" w:rsidRDefault="002F7B53" w:rsidP="002450F3">
      <w:pPr>
        <w:tabs>
          <w:tab w:val="left" w:pos="2560"/>
        </w:tabs>
      </w:pPr>
      <w:r>
        <w:t>-</w:t>
      </w:r>
      <w:r w:rsidR="00C03D4F">
        <w:t>Sector:</w:t>
      </w:r>
      <w:r w:rsidR="000425DC">
        <w:t xml:space="preserve"> bond and cash( gov: 90.45%,corporate: 8.35%, cash and equi</w:t>
      </w:r>
      <w:r w:rsidR="00540CEF">
        <w:t>valent: 1.20%)</w:t>
      </w:r>
    </w:p>
    <w:p w14:paraId="4BB72FAC" w14:textId="4DACB9B1" w:rsidR="00DD0621" w:rsidRDefault="00DD0621" w:rsidP="002450F3">
      <w:pPr>
        <w:tabs>
          <w:tab w:val="left" w:pos="2560"/>
        </w:tabs>
      </w:pPr>
    </w:p>
    <w:p w14:paraId="765C9DD4" w14:textId="1E59DFB7" w:rsidR="00DD0621" w:rsidRDefault="00C675D9" w:rsidP="002450F3">
      <w:pPr>
        <w:tabs>
          <w:tab w:val="left" w:pos="2560"/>
        </w:tabs>
      </w:pPr>
      <w:r>
        <w:t>Voo</w:t>
      </w:r>
    </w:p>
    <w:p w14:paraId="0F2A47FE" w14:textId="6B98D05F" w:rsidR="00C675D9" w:rsidRPr="002F7B53" w:rsidRDefault="002F7B53" w:rsidP="002450F3">
      <w:pPr>
        <w:tabs>
          <w:tab w:val="left" w:pos="2560"/>
        </w:tabs>
      </w:pPr>
      <w:r>
        <w:t>-</w:t>
      </w:r>
      <w:r w:rsidR="00C675D9">
        <w:t xml:space="preserve">Aum: </w:t>
      </w:r>
      <w:r w:rsidR="003939AD" w:rsidRPr="002F7B53">
        <w:t>$259.29B</w:t>
      </w:r>
    </w:p>
    <w:p w14:paraId="2A7C0D7A" w14:textId="607EBEED" w:rsidR="003939AD" w:rsidRPr="002F7B53" w:rsidRDefault="002F7B53" w:rsidP="002450F3">
      <w:pPr>
        <w:tabs>
          <w:tab w:val="left" w:pos="2560"/>
        </w:tabs>
      </w:pPr>
      <w:r>
        <w:t>-</w:t>
      </w:r>
      <w:r w:rsidR="003939AD" w:rsidRPr="002F7B53">
        <w:t>Er: 0.03%</w:t>
      </w:r>
    </w:p>
    <w:p w14:paraId="2DC6D10C" w14:textId="796F7205" w:rsidR="003939AD" w:rsidRPr="002F7B53" w:rsidRDefault="002F7B53" w:rsidP="002450F3">
      <w:pPr>
        <w:tabs>
          <w:tab w:val="left" w:pos="2560"/>
        </w:tabs>
      </w:pPr>
      <w:r>
        <w:t>-</w:t>
      </w:r>
      <w:r w:rsidR="003939AD" w:rsidRPr="002F7B53">
        <w:t>Td:</w:t>
      </w:r>
    </w:p>
    <w:p w14:paraId="68149370" w14:textId="4376278C" w:rsidR="003939AD" w:rsidRPr="002F7B53" w:rsidRDefault="002F7B53" w:rsidP="002450F3">
      <w:pPr>
        <w:tabs>
          <w:tab w:val="left" w:pos="2560"/>
        </w:tabs>
      </w:pPr>
      <w:r>
        <w:t>-</w:t>
      </w:r>
      <w:r w:rsidR="003939AD" w:rsidRPr="002F7B53">
        <w:t xml:space="preserve">Country: </w:t>
      </w:r>
      <w:r w:rsidR="00127E0A" w:rsidRPr="002F7B53">
        <w:t>North America</w:t>
      </w:r>
    </w:p>
    <w:p w14:paraId="39C225E3" w14:textId="26D7F7E8" w:rsidR="00127E0A" w:rsidRPr="002F7B53" w:rsidRDefault="002F7B53" w:rsidP="002450F3">
      <w:pPr>
        <w:tabs>
          <w:tab w:val="left" w:pos="2560"/>
        </w:tabs>
      </w:pPr>
      <w:r>
        <w:t>-</w:t>
      </w:r>
      <w:r w:rsidR="002D5074" w:rsidRPr="002F7B53">
        <w:t>Sector: Technology 25.52%, financials 13.55%, health care 13.55%, con</w:t>
      </w:r>
      <w:r w:rsidR="00127E0A" w:rsidRPr="002F7B53">
        <w:t>sumer cyclical 11.63%, communication 9.59%, others</w:t>
      </w:r>
    </w:p>
    <w:p w14:paraId="46911CF9" w14:textId="48114BF5" w:rsidR="00127E0A" w:rsidRPr="002F7B53" w:rsidRDefault="00127E0A" w:rsidP="002450F3">
      <w:pPr>
        <w:tabs>
          <w:tab w:val="left" w:pos="2560"/>
        </w:tabs>
      </w:pPr>
    </w:p>
    <w:p w14:paraId="5A9BC520" w14:textId="6D003DD2" w:rsidR="00127E0A" w:rsidRPr="002F7B53" w:rsidRDefault="00127E0A" w:rsidP="002450F3">
      <w:pPr>
        <w:tabs>
          <w:tab w:val="left" w:pos="2560"/>
        </w:tabs>
      </w:pPr>
      <w:r w:rsidRPr="002F7B53">
        <w:t>VO</w:t>
      </w:r>
    </w:p>
    <w:p w14:paraId="3D509847" w14:textId="464E5526" w:rsidR="00127E0A" w:rsidRPr="002F7B53" w:rsidRDefault="002F7B53" w:rsidP="002450F3">
      <w:pPr>
        <w:tabs>
          <w:tab w:val="left" w:pos="2560"/>
        </w:tabs>
      </w:pPr>
      <w:r>
        <w:t>-</w:t>
      </w:r>
      <w:r w:rsidR="00127E0A" w:rsidRPr="002F7B53">
        <w:t>Aum: $52.82B</w:t>
      </w:r>
    </w:p>
    <w:p w14:paraId="0EE676D3" w14:textId="462572CA" w:rsidR="00127E0A" w:rsidRPr="002F7B53" w:rsidRDefault="002F7B53" w:rsidP="002450F3">
      <w:pPr>
        <w:tabs>
          <w:tab w:val="left" w:pos="2560"/>
        </w:tabs>
      </w:pPr>
      <w:r>
        <w:t>-</w:t>
      </w:r>
      <w:r w:rsidR="00127E0A" w:rsidRPr="002F7B53">
        <w:t>Er: 0.04%</w:t>
      </w:r>
    </w:p>
    <w:p w14:paraId="66640D1C" w14:textId="25B17D03" w:rsidR="00127E0A" w:rsidRPr="002F7B53" w:rsidRDefault="002F7B53" w:rsidP="002450F3">
      <w:pPr>
        <w:tabs>
          <w:tab w:val="left" w:pos="2560"/>
        </w:tabs>
      </w:pPr>
      <w:r>
        <w:t>-</w:t>
      </w:r>
      <w:r w:rsidR="00127E0A" w:rsidRPr="002F7B53">
        <w:t>Td</w:t>
      </w:r>
    </w:p>
    <w:p w14:paraId="41F98D2D" w14:textId="25159676" w:rsidR="00127E0A" w:rsidRPr="002F7B53" w:rsidRDefault="002F7B53" w:rsidP="002450F3">
      <w:pPr>
        <w:tabs>
          <w:tab w:val="left" w:pos="2560"/>
        </w:tabs>
      </w:pPr>
      <w:r>
        <w:t>-</w:t>
      </w:r>
      <w:r w:rsidR="00127E0A" w:rsidRPr="002F7B53">
        <w:t>Country : North America</w:t>
      </w:r>
    </w:p>
    <w:p w14:paraId="7F793F97" w14:textId="7A3434B3" w:rsidR="00320468" w:rsidRPr="002F7B53" w:rsidRDefault="002F7B53" w:rsidP="002F7B53">
      <w:pPr>
        <w:shd w:val="clear" w:color="auto" w:fill="FFFFFF"/>
      </w:pPr>
      <w:r>
        <w:t>-</w:t>
      </w:r>
      <w:r w:rsidR="00320468" w:rsidRPr="002F7B53">
        <w:t>Sector: Technology20.81%</w:t>
      </w:r>
      <w:r>
        <w:t xml:space="preserve">, </w:t>
      </w:r>
      <w:r w:rsidR="00320468" w:rsidRPr="002F7B53">
        <w:t>Health Care12.14%</w:t>
      </w:r>
      <w:r>
        <w:t xml:space="preserve">, </w:t>
      </w:r>
      <w:r w:rsidR="00320468" w:rsidRPr="002F7B53">
        <w:t>Financials11.88%</w:t>
      </w:r>
      <w:r>
        <w:t>, i</w:t>
      </w:r>
      <w:r w:rsidR="00320468" w:rsidRPr="002F7B53">
        <w:t>ndustrials11.00%</w:t>
      </w:r>
      <w:r>
        <w:t xml:space="preserve">, </w:t>
      </w:r>
      <w:r w:rsidR="00320468" w:rsidRPr="002F7B53">
        <w:t>Consumer Cyclical10.96%</w:t>
      </w:r>
      <w:r>
        <w:t xml:space="preserve">, </w:t>
      </w:r>
      <w:r w:rsidR="00320468" w:rsidRPr="002F7B53">
        <w:t>Real Estate9.23%</w:t>
      </w:r>
    </w:p>
    <w:p w14:paraId="05497F3C" w14:textId="6FA2CEBA" w:rsidR="00320468" w:rsidRPr="002F7B53" w:rsidRDefault="00320468" w:rsidP="00320468">
      <w:pPr>
        <w:shd w:val="clear" w:color="auto" w:fill="FFFFFF"/>
        <w:spacing w:after="0" w:line="240" w:lineRule="auto"/>
      </w:pPr>
    </w:p>
    <w:p w14:paraId="53E19CAC" w14:textId="420BC747" w:rsidR="00320468" w:rsidRPr="002F7B53" w:rsidRDefault="00320468" w:rsidP="00320468">
      <w:pPr>
        <w:shd w:val="clear" w:color="auto" w:fill="FFFFFF"/>
        <w:spacing w:after="0" w:line="240" w:lineRule="auto"/>
      </w:pPr>
      <w:r w:rsidRPr="002F7B53">
        <w:t>Vss</w:t>
      </w:r>
    </w:p>
    <w:p w14:paraId="5B9117A6" w14:textId="2A011276" w:rsidR="00320468" w:rsidRPr="002F7B53" w:rsidRDefault="002F7B53" w:rsidP="00320468">
      <w:pPr>
        <w:shd w:val="clear" w:color="auto" w:fill="FFFFFF"/>
        <w:spacing w:after="0" w:line="240" w:lineRule="auto"/>
      </w:pPr>
      <w:r>
        <w:t>-</w:t>
      </w:r>
      <w:r w:rsidR="00320468" w:rsidRPr="002F7B53">
        <w:t>Aum: $9.05B(small cap)</w:t>
      </w:r>
    </w:p>
    <w:p w14:paraId="3BECF412" w14:textId="062E0F57" w:rsidR="00320468" w:rsidRPr="002F7B53" w:rsidRDefault="002F7B53" w:rsidP="00320468">
      <w:pPr>
        <w:shd w:val="clear" w:color="auto" w:fill="FFFFFF"/>
        <w:spacing w:after="0" w:line="240" w:lineRule="auto"/>
      </w:pPr>
      <w:r>
        <w:t>-</w:t>
      </w:r>
      <w:r w:rsidR="00320468" w:rsidRPr="002F7B53">
        <w:t>Er: 0.07%</w:t>
      </w:r>
    </w:p>
    <w:p w14:paraId="1878A092" w14:textId="77777777" w:rsidR="002F7B53" w:rsidRDefault="002F7B53" w:rsidP="002F7B53">
      <w:pPr>
        <w:tabs>
          <w:tab w:val="left" w:pos="2560"/>
        </w:tabs>
      </w:pPr>
      <w:r>
        <w:t>-</w:t>
      </w:r>
      <w:r w:rsidR="00320468" w:rsidRPr="002F7B53">
        <w:t>Country: global-ex-us</w:t>
      </w:r>
    </w:p>
    <w:p w14:paraId="78667BED" w14:textId="3BBC3D3C" w:rsidR="00320468" w:rsidRPr="002F7B53" w:rsidRDefault="002F7B53" w:rsidP="002F7B53">
      <w:pPr>
        <w:tabs>
          <w:tab w:val="left" w:pos="2560"/>
        </w:tabs>
      </w:pPr>
      <w:r>
        <w:t>-</w:t>
      </w:r>
      <w:r w:rsidR="00320468" w:rsidRPr="002F7B53">
        <w:t>Sector: Industrials17.77%</w:t>
      </w:r>
      <w:r>
        <w:t xml:space="preserve">, </w:t>
      </w:r>
      <w:r w:rsidR="00320468" w:rsidRPr="002F7B53">
        <w:t>Technology13.76%</w:t>
      </w:r>
      <w:r>
        <w:t xml:space="preserve">, </w:t>
      </w:r>
      <w:r w:rsidR="00320468" w:rsidRPr="002F7B53">
        <w:t>Basic Material11.63%</w:t>
      </w:r>
      <w:r>
        <w:t xml:space="preserve">, </w:t>
      </w:r>
      <w:r w:rsidR="00320468" w:rsidRPr="002F7B53">
        <w:t>Consumer Cyclical11.39%</w:t>
      </w:r>
      <w:r>
        <w:t xml:space="preserve">, </w:t>
      </w:r>
      <w:r w:rsidR="00320468" w:rsidRPr="002F7B53">
        <w:t>Financials10.12%</w:t>
      </w:r>
      <w:r>
        <w:t xml:space="preserve">, </w:t>
      </w:r>
      <w:r w:rsidR="00320468" w:rsidRPr="002F7B53">
        <w:t>Real Estate9.98%</w:t>
      </w:r>
      <w:r>
        <w:t xml:space="preserve">,.. </w:t>
      </w:r>
      <w:r w:rsidR="00320468" w:rsidRPr="002F7B53">
        <w:t>Health Care5.83%</w:t>
      </w:r>
      <w:r>
        <w:t xml:space="preserve">, </w:t>
      </w:r>
      <w:r w:rsidR="00320468" w:rsidRPr="002F7B53">
        <w:t>Consumer Defensive4.18%</w:t>
      </w:r>
      <w:r>
        <w:t xml:space="preserve">, </w:t>
      </w:r>
      <w:r w:rsidR="00320468" w:rsidRPr="002F7B53">
        <w:t>Energy3.61%</w:t>
      </w:r>
      <w:r>
        <w:t xml:space="preserve">, </w:t>
      </w:r>
      <w:r w:rsidR="00320468" w:rsidRPr="002F7B53">
        <w:t>Utilities3.55%</w:t>
      </w:r>
      <w:r>
        <w:t xml:space="preserve">, </w:t>
      </w:r>
      <w:r w:rsidR="00320468" w:rsidRPr="002F7B53">
        <w:t>Communication3.09%</w:t>
      </w:r>
    </w:p>
    <w:p w14:paraId="04A2F7AE" w14:textId="0009B5A5" w:rsidR="00320468" w:rsidRPr="002F7B53" w:rsidRDefault="00320468" w:rsidP="002450F3">
      <w:pPr>
        <w:tabs>
          <w:tab w:val="left" w:pos="2560"/>
        </w:tabs>
      </w:pPr>
    </w:p>
    <w:p w14:paraId="0F8A2581" w14:textId="4221F5BC" w:rsidR="00320468" w:rsidRPr="002F7B53" w:rsidRDefault="00E6608C" w:rsidP="002450F3">
      <w:pPr>
        <w:tabs>
          <w:tab w:val="left" w:pos="2560"/>
        </w:tabs>
      </w:pPr>
      <w:r w:rsidRPr="002F7B53">
        <w:t>Vgk</w:t>
      </w:r>
    </w:p>
    <w:p w14:paraId="77FCE549" w14:textId="13B9348B" w:rsidR="00E6608C" w:rsidRPr="002F7B53" w:rsidRDefault="002F7B53" w:rsidP="002450F3">
      <w:pPr>
        <w:tabs>
          <w:tab w:val="left" w:pos="2560"/>
        </w:tabs>
      </w:pPr>
      <w:r>
        <w:t>-</w:t>
      </w:r>
      <w:r w:rsidR="00E6608C" w:rsidRPr="002F7B53">
        <w:t>Aum: $19.32B</w:t>
      </w:r>
    </w:p>
    <w:p w14:paraId="41A13341" w14:textId="06A12880" w:rsidR="00E6608C" w:rsidRPr="002F7B53" w:rsidRDefault="002F7B53" w:rsidP="002450F3">
      <w:pPr>
        <w:tabs>
          <w:tab w:val="left" w:pos="2560"/>
        </w:tabs>
      </w:pPr>
      <w:r>
        <w:t>-</w:t>
      </w:r>
      <w:r w:rsidR="00E6608C" w:rsidRPr="002F7B53">
        <w:t>Er: 0.08%</w:t>
      </w:r>
    </w:p>
    <w:p w14:paraId="40B86B31" w14:textId="6F9B7463" w:rsidR="00E6608C" w:rsidRPr="002F7B53" w:rsidRDefault="002F7B53" w:rsidP="002450F3">
      <w:pPr>
        <w:tabs>
          <w:tab w:val="left" w:pos="2560"/>
        </w:tabs>
      </w:pPr>
      <w:r>
        <w:t>-</w:t>
      </w:r>
      <w:r w:rsidR="00E6608C" w:rsidRPr="002F7B53">
        <w:t>Country: Europe</w:t>
      </w:r>
    </w:p>
    <w:p w14:paraId="3A4749F3" w14:textId="39CCFB84" w:rsidR="00E6608C" w:rsidRPr="002F7B53" w:rsidRDefault="002F7B53" w:rsidP="002450F3">
      <w:pPr>
        <w:tabs>
          <w:tab w:val="left" w:pos="2560"/>
        </w:tabs>
      </w:pPr>
      <w:r>
        <w:t>-</w:t>
      </w:r>
      <w:r w:rsidR="00E6608C" w:rsidRPr="002F7B53">
        <w:t xml:space="preserve">Sector: </w:t>
      </w:r>
    </w:p>
    <w:p w14:paraId="2493FCE4" w14:textId="74C1ECEC" w:rsidR="00E6608C" w:rsidRPr="002F7B53" w:rsidRDefault="00E6608C" w:rsidP="002F7B53">
      <w:pPr>
        <w:shd w:val="clear" w:color="auto" w:fill="FFFFFF"/>
        <w:spacing w:after="0" w:line="240" w:lineRule="auto"/>
      </w:pPr>
      <w:r w:rsidRPr="002F7B53">
        <w:t>Financials</w:t>
      </w:r>
      <w:r w:rsidR="004F2836">
        <w:t xml:space="preserve"> </w:t>
      </w:r>
      <w:r w:rsidRPr="002F7B53">
        <w:t>16.01%</w:t>
      </w:r>
      <w:r w:rsidR="004F2836">
        <w:t xml:space="preserve">, </w:t>
      </w:r>
      <w:r w:rsidRPr="002F7B53">
        <w:t>Industrials</w:t>
      </w:r>
      <w:r w:rsidR="004F2836">
        <w:t xml:space="preserve"> </w:t>
      </w:r>
      <w:r w:rsidRPr="002F7B53">
        <w:t>15.10%</w:t>
      </w:r>
      <w:r w:rsidR="004F2836">
        <w:t xml:space="preserve">,  </w:t>
      </w:r>
      <w:r w:rsidRPr="002F7B53">
        <w:t>Health Care14.07%</w:t>
      </w:r>
      <w:r w:rsidR="004F2836">
        <w:t xml:space="preserve">, </w:t>
      </w:r>
      <w:r w:rsidRPr="002F7B53">
        <w:t>Consumer Defensive</w:t>
      </w:r>
      <w:r w:rsidR="004F2836">
        <w:t xml:space="preserve"> </w:t>
      </w:r>
      <w:r w:rsidRPr="002F7B53">
        <w:t>11.30%</w:t>
      </w:r>
      <w:r w:rsidR="004F2836">
        <w:t xml:space="preserve">, </w:t>
      </w:r>
      <w:r w:rsidRPr="002F7B53">
        <w:t>Consumer Cyclical</w:t>
      </w:r>
      <w:r w:rsidR="004F2836">
        <w:t xml:space="preserve"> </w:t>
      </w:r>
      <w:r w:rsidRPr="002F7B53">
        <w:t>10.36%</w:t>
      </w:r>
      <w:r w:rsidR="004F2836">
        <w:t xml:space="preserve">, </w:t>
      </w:r>
      <w:r w:rsidRPr="002F7B53">
        <w:t>Technology</w:t>
      </w:r>
      <w:r w:rsidR="004F2836">
        <w:t xml:space="preserve"> </w:t>
      </w:r>
      <w:r w:rsidRPr="002F7B53">
        <w:t>7.42%</w:t>
      </w:r>
      <w:r w:rsidR="004F2836">
        <w:t xml:space="preserve">, </w:t>
      </w:r>
      <w:r w:rsidRPr="002F7B53">
        <w:t>Basic Material</w:t>
      </w:r>
      <w:r w:rsidR="004F2836">
        <w:t xml:space="preserve"> </w:t>
      </w:r>
      <w:r w:rsidRPr="002F7B53">
        <w:t>7.26%</w:t>
      </w:r>
      <w:r w:rsidR="002F7B53">
        <w:t xml:space="preserve">, </w:t>
      </w:r>
      <w:r w:rsidRPr="002F7B53">
        <w:t>Energy</w:t>
      </w:r>
      <w:r w:rsidR="004F2836">
        <w:t xml:space="preserve"> </w:t>
      </w:r>
      <w:r w:rsidRPr="002F7B53">
        <w:t>5.08%</w:t>
      </w:r>
      <w:r w:rsidR="002F7B53">
        <w:t xml:space="preserve">, </w:t>
      </w:r>
      <w:r w:rsidRPr="002F7B53">
        <w:t>Communication</w:t>
      </w:r>
      <w:r w:rsidR="004F2836">
        <w:t xml:space="preserve"> </w:t>
      </w:r>
      <w:r w:rsidRPr="002F7B53">
        <w:t>4.85%</w:t>
      </w:r>
      <w:r w:rsidR="002F7B53">
        <w:t xml:space="preserve">, </w:t>
      </w:r>
      <w:r w:rsidRPr="002F7B53">
        <w:t>Utilities</w:t>
      </w:r>
      <w:r w:rsidR="004F2836">
        <w:t xml:space="preserve">  </w:t>
      </w:r>
      <w:r w:rsidRPr="002F7B53">
        <w:t>3.99%</w:t>
      </w:r>
      <w:r w:rsidR="002F7B53">
        <w:t xml:space="preserve">, </w:t>
      </w:r>
      <w:r w:rsidRPr="002F7B53">
        <w:t>Real Estate2.38%</w:t>
      </w:r>
    </w:p>
    <w:p w14:paraId="138DAF44" w14:textId="77777777" w:rsidR="004F2836" w:rsidRDefault="004F2836" w:rsidP="002450F3">
      <w:pPr>
        <w:tabs>
          <w:tab w:val="left" w:pos="2560"/>
        </w:tabs>
      </w:pPr>
    </w:p>
    <w:p w14:paraId="0997681B" w14:textId="6E12D909" w:rsidR="00E6608C" w:rsidRPr="002F7B53" w:rsidRDefault="00E6608C" w:rsidP="002450F3">
      <w:pPr>
        <w:tabs>
          <w:tab w:val="left" w:pos="2560"/>
        </w:tabs>
      </w:pPr>
      <w:r w:rsidRPr="002F7B53">
        <w:t>Vwo</w:t>
      </w:r>
    </w:p>
    <w:p w14:paraId="7F6AEE55" w14:textId="641D136C" w:rsidR="00E6608C" w:rsidRPr="002F7B53" w:rsidRDefault="004F2836" w:rsidP="002450F3">
      <w:pPr>
        <w:tabs>
          <w:tab w:val="left" w:pos="2560"/>
        </w:tabs>
      </w:pPr>
      <w:r>
        <w:t>-</w:t>
      </w:r>
      <w:r w:rsidR="00E6608C" w:rsidRPr="002F7B53">
        <w:t>Aum: $72.33B</w:t>
      </w:r>
    </w:p>
    <w:p w14:paraId="2B07E51A" w14:textId="040ECC18" w:rsidR="00E6608C" w:rsidRPr="002F7B53" w:rsidRDefault="004F2836" w:rsidP="002450F3">
      <w:pPr>
        <w:tabs>
          <w:tab w:val="left" w:pos="2560"/>
        </w:tabs>
      </w:pPr>
      <w:r>
        <w:t>-</w:t>
      </w:r>
      <w:r w:rsidR="00E6608C" w:rsidRPr="002F7B53">
        <w:t>Er: 0.08%</w:t>
      </w:r>
    </w:p>
    <w:p w14:paraId="12333C2E" w14:textId="46B8668C" w:rsidR="00E6608C" w:rsidRPr="002F7B53" w:rsidRDefault="004F2836" w:rsidP="002450F3">
      <w:pPr>
        <w:tabs>
          <w:tab w:val="left" w:pos="2560"/>
        </w:tabs>
      </w:pPr>
      <w:r>
        <w:t>-</w:t>
      </w:r>
      <w:r w:rsidR="00E6608C" w:rsidRPr="002F7B53">
        <w:t>Country: Emerging-Broad</w:t>
      </w:r>
    </w:p>
    <w:p w14:paraId="4C3AFB66" w14:textId="77777777" w:rsidR="004F2836" w:rsidRDefault="004F2836" w:rsidP="004F2836">
      <w:pPr>
        <w:tabs>
          <w:tab w:val="left" w:pos="2560"/>
        </w:tabs>
      </w:pPr>
      <w:r>
        <w:t>-</w:t>
      </w:r>
      <w:r w:rsidR="00CA1B89" w:rsidRPr="002F7B53">
        <w:t>Sector:</w:t>
      </w:r>
    </w:p>
    <w:p w14:paraId="4850180B" w14:textId="39D5701E" w:rsidR="00CA1B89" w:rsidRPr="002F7B53" w:rsidRDefault="00CA1B89" w:rsidP="004F2836">
      <w:pPr>
        <w:tabs>
          <w:tab w:val="left" w:pos="2560"/>
        </w:tabs>
      </w:pPr>
      <w:r w:rsidRPr="002F7B53">
        <w:t>Financials</w:t>
      </w:r>
      <w:r w:rsidR="004F2836">
        <w:t xml:space="preserve"> </w:t>
      </w:r>
      <w:r w:rsidRPr="002F7B53">
        <w:t>20.19%</w:t>
      </w:r>
    </w:p>
    <w:p w14:paraId="64E075B1" w14:textId="0B090A1A" w:rsidR="00CA1B89" w:rsidRPr="002F7B53" w:rsidRDefault="00CA1B89" w:rsidP="004F2836">
      <w:pPr>
        <w:shd w:val="clear" w:color="auto" w:fill="FFFFFF"/>
        <w:spacing w:after="0" w:line="240" w:lineRule="auto"/>
      </w:pPr>
      <w:r w:rsidRPr="002F7B53">
        <w:t>Technology</w:t>
      </w:r>
      <w:r w:rsidR="004F2836">
        <w:t xml:space="preserve"> </w:t>
      </w:r>
      <w:r w:rsidRPr="002F7B53">
        <w:t>17.78%</w:t>
      </w:r>
    </w:p>
    <w:p w14:paraId="081A1E49" w14:textId="33DD7A6C" w:rsidR="00CA1B89" w:rsidRPr="002F7B53" w:rsidRDefault="00CA1B89" w:rsidP="004F2836">
      <w:pPr>
        <w:shd w:val="clear" w:color="auto" w:fill="FFFFFF"/>
        <w:spacing w:after="0" w:line="240" w:lineRule="auto"/>
      </w:pPr>
      <w:r w:rsidRPr="002F7B53">
        <w:t>Consumer Cyclical</w:t>
      </w:r>
      <w:r w:rsidR="004F2836">
        <w:t xml:space="preserve"> </w:t>
      </w:r>
      <w:r w:rsidRPr="002F7B53">
        <w:t>12.18%</w:t>
      </w:r>
    </w:p>
    <w:p w14:paraId="7C88C2F6" w14:textId="06FCAD2A" w:rsidR="00CA1B89" w:rsidRPr="002F7B53" w:rsidRDefault="00CA1B89" w:rsidP="004F2836">
      <w:pPr>
        <w:shd w:val="clear" w:color="auto" w:fill="FFFFFF"/>
        <w:spacing w:after="0" w:line="240" w:lineRule="auto"/>
      </w:pPr>
      <w:r w:rsidRPr="002F7B53">
        <w:t>Basic Material</w:t>
      </w:r>
      <w:r w:rsidR="004F2836">
        <w:t xml:space="preserve"> </w:t>
      </w:r>
      <w:r w:rsidRPr="002F7B53">
        <w:t>9.84%</w:t>
      </w:r>
    </w:p>
    <w:p w14:paraId="5C32F59E" w14:textId="5C02EE6F" w:rsidR="00CA1B89" w:rsidRPr="002F7B53" w:rsidRDefault="00CA1B89" w:rsidP="004F2836">
      <w:pPr>
        <w:shd w:val="clear" w:color="auto" w:fill="FFFFFF"/>
        <w:spacing w:after="0" w:line="240" w:lineRule="auto"/>
      </w:pPr>
      <w:r w:rsidRPr="002F7B53">
        <w:t>Communication</w:t>
      </w:r>
      <w:r w:rsidR="004F2836">
        <w:t xml:space="preserve"> </w:t>
      </w:r>
      <w:r w:rsidRPr="002F7B53">
        <w:t>9.79%</w:t>
      </w:r>
    </w:p>
    <w:p w14:paraId="32C0ECE4" w14:textId="53EB509D" w:rsidR="00CA1B89" w:rsidRPr="002F7B53" w:rsidRDefault="00CA1B89" w:rsidP="004F2836">
      <w:pPr>
        <w:shd w:val="clear" w:color="auto" w:fill="FFFFFF"/>
        <w:spacing w:after="0" w:line="240" w:lineRule="auto"/>
      </w:pPr>
      <w:r w:rsidRPr="002F7B53">
        <w:t>Industrials</w:t>
      </w:r>
      <w:r w:rsidR="004F2836">
        <w:t xml:space="preserve"> </w:t>
      </w:r>
      <w:r w:rsidRPr="002F7B53">
        <w:t>6.57%</w:t>
      </w:r>
    </w:p>
    <w:p w14:paraId="510C975A" w14:textId="2ABF1B53" w:rsidR="00CA1B89" w:rsidRPr="002F7B53" w:rsidRDefault="00CA1B89" w:rsidP="004F2836">
      <w:pPr>
        <w:shd w:val="clear" w:color="auto" w:fill="FFFFFF"/>
        <w:spacing w:after="0" w:line="240" w:lineRule="auto"/>
      </w:pPr>
      <w:r w:rsidRPr="002F7B53">
        <w:t>Consumer Defensive</w:t>
      </w:r>
      <w:r w:rsidR="004F2836">
        <w:t xml:space="preserve"> </w:t>
      </w:r>
      <w:r w:rsidRPr="002F7B53">
        <w:t>5.61%</w:t>
      </w:r>
    </w:p>
    <w:p w14:paraId="77521E38" w14:textId="7F6A62FF" w:rsidR="00CA1B89" w:rsidRPr="002F7B53" w:rsidRDefault="00CA1B89" w:rsidP="004F2836">
      <w:pPr>
        <w:shd w:val="clear" w:color="auto" w:fill="FFFFFF"/>
        <w:spacing w:after="0" w:line="240" w:lineRule="auto"/>
      </w:pPr>
      <w:r w:rsidRPr="002F7B53">
        <w:t>Energy</w:t>
      </w:r>
      <w:r w:rsidR="004F2836">
        <w:t xml:space="preserve"> </w:t>
      </w:r>
      <w:r w:rsidRPr="002F7B53">
        <w:t>5.14%</w:t>
      </w:r>
    </w:p>
    <w:p w14:paraId="4DF78A48" w14:textId="46D845FB" w:rsidR="00CA1B89" w:rsidRPr="002F7B53" w:rsidRDefault="00CA1B89" w:rsidP="004F2836">
      <w:pPr>
        <w:shd w:val="clear" w:color="auto" w:fill="FFFFFF"/>
        <w:spacing w:after="0" w:line="240" w:lineRule="auto"/>
      </w:pPr>
      <w:r w:rsidRPr="002F7B53">
        <w:t>Health Care</w:t>
      </w:r>
      <w:r w:rsidR="004F2836">
        <w:t xml:space="preserve"> </w:t>
      </w:r>
      <w:r w:rsidRPr="002F7B53">
        <w:t>4.26%</w:t>
      </w:r>
    </w:p>
    <w:p w14:paraId="64216ED5" w14:textId="410571C1" w:rsidR="00CA1B89" w:rsidRPr="002F7B53" w:rsidRDefault="00CA1B89" w:rsidP="004F2836">
      <w:pPr>
        <w:shd w:val="clear" w:color="auto" w:fill="FFFFFF"/>
        <w:spacing w:after="0" w:line="240" w:lineRule="auto"/>
      </w:pPr>
      <w:r w:rsidRPr="002F7B53">
        <w:t>Utilities</w:t>
      </w:r>
      <w:r w:rsidR="004F2836">
        <w:t xml:space="preserve"> </w:t>
      </w:r>
      <w:r w:rsidRPr="002F7B53">
        <w:t>3.07%</w:t>
      </w:r>
    </w:p>
    <w:p w14:paraId="7FB2B200" w14:textId="59961790" w:rsidR="00CA1B89" w:rsidRPr="002F7B53" w:rsidRDefault="00CA1B89" w:rsidP="004F2836">
      <w:pPr>
        <w:shd w:val="clear" w:color="auto" w:fill="FFFFFF"/>
        <w:spacing w:after="0" w:line="240" w:lineRule="auto"/>
      </w:pPr>
      <w:r w:rsidRPr="002F7B53">
        <w:t>Real Estate</w:t>
      </w:r>
      <w:r w:rsidR="004F2836">
        <w:t xml:space="preserve"> </w:t>
      </w:r>
      <w:r w:rsidRPr="002F7B53">
        <w:t>2.94%</w:t>
      </w:r>
    </w:p>
    <w:p w14:paraId="7AC0219C" w14:textId="07354D5F" w:rsidR="00CA1B89" w:rsidRPr="002F7B53" w:rsidRDefault="00CA1B89" w:rsidP="002450F3">
      <w:pPr>
        <w:tabs>
          <w:tab w:val="left" w:pos="2560"/>
        </w:tabs>
      </w:pPr>
    </w:p>
    <w:p w14:paraId="22E5E64B" w14:textId="1EFE0C01" w:rsidR="00920029" w:rsidRPr="002F7B53" w:rsidRDefault="00920029" w:rsidP="002450F3">
      <w:pPr>
        <w:tabs>
          <w:tab w:val="left" w:pos="2560"/>
        </w:tabs>
      </w:pPr>
      <w:r w:rsidRPr="002F7B53">
        <w:t>Vnq</w:t>
      </w:r>
    </w:p>
    <w:p w14:paraId="6DE30A98" w14:textId="0DCB635B" w:rsidR="00920029" w:rsidRPr="002F7B53" w:rsidRDefault="004F2836" w:rsidP="002450F3">
      <w:pPr>
        <w:tabs>
          <w:tab w:val="left" w:pos="2560"/>
        </w:tabs>
      </w:pPr>
      <w:r>
        <w:t>-</w:t>
      </w:r>
      <w:r w:rsidR="00920029" w:rsidRPr="002F7B53">
        <w:t xml:space="preserve">Aum: </w:t>
      </w:r>
      <w:r w:rsidR="00920029" w:rsidRPr="002F7B53">
        <w:t>$47.89B</w:t>
      </w:r>
    </w:p>
    <w:p w14:paraId="20F9BE14" w14:textId="4EAF51BB" w:rsidR="00920029" w:rsidRPr="002F7B53" w:rsidRDefault="004F2836" w:rsidP="002450F3">
      <w:pPr>
        <w:tabs>
          <w:tab w:val="left" w:pos="2560"/>
        </w:tabs>
      </w:pPr>
      <w:r>
        <w:t>-</w:t>
      </w:r>
      <w:r w:rsidR="00920029" w:rsidRPr="002F7B53">
        <w:t>Er: 0.12%</w:t>
      </w:r>
    </w:p>
    <w:p w14:paraId="090DE1DA" w14:textId="36DF4B33" w:rsidR="00920029" w:rsidRPr="002F7B53" w:rsidRDefault="004F2836" w:rsidP="002450F3">
      <w:pPr>
        <w:tabs>
          <w:tab w:val="left" w:pos="2560"/>
        </w:tabs>
      </w:pPr>
      <w:r>
        <w:t>-</w:t>
      </w:r>
      <w:r w:rsidR="001153AA" w:rsidRPr="002F7B53">
        <w:t>C</w:t>
      </w:r>
      <w:r w:rsidR="00920029" w:rsidRPr="002F7B53">
        <w:t>ountry</w:t>
      </w:r>
      <w:r w:rsidR="001153AA" w:rsidRPr="002F7B53">
        <w:t xml:space="preserve">: </w:t>
      </w:r>
      <w:r w:rsidR="001153AA" w:rsidRPr="002F7B53">
        <w:t>North America</w:t>
      </w:r>
    </w:p>
    <w:p w14:paraId="58E9241F" w14:textId="2F54BC52" w:rsidR="001153AA" w:rsidRPr="002F7B53" w:rsidRDefault="004F2836" w:rsidP="002450F3">
      <w:pPr>
        <w:tabs>
          <w:tab w:val="left" w:pos="2560"/>
        </w:tabs>
      </w:pPr>
      <w:r>
        <w:t>-</w:t>
      </w:r>
      <w:r w:rsidR="001153AA" w:rsidRPr="002F7B53">
        <w:t>Sector:</w:t>
      </w:r>
    </w:p>
    <w:p w14:paraId="39F41064" w14:textId="2673D736" w:rsidR="001153AA" w:rsidRPr="001153AA" w:rsidRDefault="001153AA" w:rsidP="004F2836">
      <w:pPr>
        <w:shd w:val="clear" w:color="auto" w:fill="FFFFFF"/>
        <w:spacing w:after="0" w:line="240" w:lineRule="auto"/>
      </w:pPr>
      <w:r w:rsidRPr="001153AA">
        <w:t>Real Estate</w:t>
      </w:r>
      <w:r w:rsidR="004F2836">
        <w:t xml:space="preserve"> </w:t>
      </w:r>
      <w:r w:rsidRPr="001153AA">
        <w:t>98.81%</w:t>
      </w:r>
    </w:p>
    <w:p w14:paraId="3328B68A" w14:textId="2AA7F347" w:rsidR="001153AA" w:rsidRPr="001153AA" w:rsidRDefault="001153AA" w:rsidP="004F2836">
      <w:pPr>
        <w:shd w:val="clear" w:color="auto" w:fill="FFFFFF"/>
        <w:spacing w:after="0" w:line="240" w:lineRule="auto"/>
      </w:pPr>
      <w:r w:rsidRPr="001153AA">
        <w:t>Communication</w:t>
      </w:r>
      <w:r w:rsidR="004F2836">
        <w:t xml:space="preserve"> </w:t>
      </w:r>
      <w:r w:rsidRPr="001153AA">
        <w:t>0.85%</w:t>
      </w:r>
    </w:p>
    <w:p w14:paraId="00E1BBDB" w14:textId="2CF187F4" w:rsidR="001153AA" w:rsidRPr="002F7B53" w:rsidRDefault="001153AA" w:rsidP="002450F3">
      <w:pPr>
        <w:tabs>
          <w:tab w:val="left" w:pos="2560"/>
        </w:tabs>
      </w:pPr>
    </w:p>
    <w:p w14:paraId="3C529133" w14:textId="77777777" w:rsidR="00641EBC" w:rsidRPr="002F7B53" w:rsidRDefault="005A7B73" w:rsidP="00641EBC">
      <w:pPr>
        <w:tabs>
          <w:tab w:val="left" w:pos="2560"/>
        </w:tabs>
      </w:pPr>
      <w:r w:rsidRPr="002F7B53">
        <w:t>Vnqi</w:t>
      </w:r>
    </w:p>
    <w:p w14:paraId="627B8795" w14:textId="082CA457" w:rsidR="005A7B73" w:rsidRPr="002F7B53" w:rsidRDefault="004F2836" w:rsidP="00641EBC">
      <w:pPr>
        <w:tabs>
          <w:tab w:val="left" w:pos="2560"/>
        </w:tabs>
      </w:pPr>
      <w:r>
        <w:t>-</w:t>
      </w:r>
      <w:r w:rsidR="005A7B73" w:rsidRPr="002F7B53">
        <w:t xml:space="preserve">Aum: </w:t>
      </w:r>
      <w:r w:rsidR="00641EBC" w:rsidRPr="002F7B53">
        <w:t>$4.67B</w:t>
      </w:r>
    </w:p>
    <w:p w14:paraId="7DB9DFF6" w14:textId="33A96444" w:rsidR="00641EBC" w:rsidRPr="002F7B53" w:rsidRDefault="004F2836" w:rsidP="00641EBC">
      <w:pPr>
        <w:tabs>
          <w:tab w:val="left" w:pos="2560"/>
        </w:tabs>
      </w:pPr>
      <w:r>
        <w:lastRenderedPageBreak/>
        <w:t>-</w:t>
      </w:r>
      <w:r w:rsidR="00641EBC" w:rsidRPr="002F7B53">
        <w:t xml:space="preserve">Er: </w:t>
      </w:r>
      <w:r w:rsidR="00641EBC" w:rsidRPr="002F7B53">
        <w:t>0.12%</w:t>
      </w:r>
    </w:p>
    <w:p w14:paraId="67BEA9CE" w14:textId="04784333" w:rsidR="00641EBC" w:rsidRPr="002F7B53" w:rsidRDefault="004F2836" w:rsidP="00641EBC">
      <w:pPr>
        <w:shd w:val="clear" w:color="auto" w:fill="FFFFFF"/>
      </w:pPr>
      <w:r>
        <w:t>-</w:t>
      </w:r>
      <w:r w:rsidR="00641EBC" w:rsidRPr="002F7B53">
        <w:t xml:space="preserve">Country: </w:t>
      </w:r>
      <w:r w:rsidR="00641EBC" w:rsidRPr="002F7B53">
        <w:t>Global-Ex-US</w:t>
      </w:r>
    </w:p>
    <w:p w14:paraId="52A9F433" w14:textId="6030597E" w:rsidR="00641EBC" w:rsidRPr="00641EBC" w:rsidRDefault="004F2836" w:rsidP="004F2836">
      <w:pPr>
        <w:shd w:val="clear" w:color="auto" w:fill="FFFFFF"/>
      </w:pPr>
      <w:r>
        <w:t>-</w:t>
      </w:r>
      <w:r w:rsidR="00641EBC" w:rsidRPr="002F7B53">
        <w:t xml:space="preserve">Sector: </w:t>
      </w:r>
      <w:r w:rsidR="00641EBC" w:rsidRPr="002F7B53">
        <w:t>Real Estate</w:t>
      </w:r>
      <w:r>
        <w:t xml:space="preserve">n </w:t>
      </w:r>
      <w:r w:rsidR="00641EBC" w:rsidRPr="00641EBC">
        <w:t>93.35%</w:t>
      </w:r>
    </w:p>
    <w:p w14:paraId="67A1AFA8" w14:textId="4E063B71" w:rsidR="00641EBC" w:rsidRPr="00641EBC" w:rsidRDefault="00641EBC" w:rsidP="004F2836">
      <w:pPr>
        <w:shd w:val="clear" w:color="auto" w:fill="FFFFFF"/>
        <w:spacing w:after="0" w:line="240" w:lineRule="auto"/>
      </w:pPr>
      <w:r w:rsidRPr="00641EBC">
        <w:t>Industrials</w:t>
      </w:r>
      <w:r w:rsidR="004F2836">
        <w:t xml:space="preserve"> </w:t>
      </w:r>
      <w:r w:rsidRPr="00641EBC">
        <w:t>0.57%</w:t>
      </w:r>
    </w:p>
    <w:p w14:paraId="6CCDD1BD" w14:textId="4462DDA3" w:rsidR="00641EBC" w:rsidRPr="00641EBC" w:rsidRDefault="00641EBC" w:rsidP="004F2836">
      <w:pPr>
        <w:shd w:val="clear" w:color="auto" w:fill="FFFFFF"/>
        <w:spacing w:after="0" w:line="240" w:lineRule="auto"/>
      </w:pPr>
      <w:r w:rsidRPr="00641EBC">
        <w:t>Consumer Cyclical</w:t>
      </w:r>
      <w:r w:rsidR="004F2836">
        <w:t xml:space="preserve"> </w:t>
      </w:r>
      <w:r w:rsidRPr="00641EBC">
        <w:t>0.30%</w:t>
      </w:r>
    </w:p>
    <w:p w14:paraId="6820D709" w14:textId="0F121B9C" w:rsidR="00641EBC" w:rsidRPr="00641EBC" w:rsidRDefault="00641EBC" w:rsidP="004F2836">
      <w:pPr>
        <w:shd w:val="clear" w:color="auto" w:fill="FFFFFF"/>
        <w:spacing w:after="0" w:line="240" w:lineRule="auto"/>
      </w:pPr>
      <w:r w:rsidRPr="00641EBC">
        <w:t>Financials</w:t>
      </w:r>
      <w:r w:rsidR="004F2836">
        <w:t xml:space="preserve"> </w:t>
      </w:r>
      <w:r w:rsidRPr="00641EBC">
        <w:t>0.16%</w:t>
      </w:r>
    </w:p>
    <w:p w14:paraId="79D2BA57" w14:textId="2BDE685F" w:rsidR="00641EBC" w:rsidRPr="00641EBC" w:rsidRDefault="00641EBC" w:rsidP="004F2836">
      <w:pPr>
        <w:shd w:val="clear" w:color="auto" w:fill="FFFFFF"/>
        <w:spacing w:after="0" w:line="240" w:lineRule="auto"/>
      </w:pPr>
      <w:r w:rsidRPr="00641EBC">
        <w:t>Technology</w:t>
      </w:r>
      <w:r w:rsidR="004F2836">
        <w:t xml:space="preserve"> </w:t>
      </w:r>
      <w:r w:rsidRPr="00641EBC">
        <w:t>0.01%</w:t>
      </w:r>
    </w:p>
    <w:p w14:paraId="522475B4" w14:textId="355237BB" w:rsidR="00641EBC" w:rsidRPr="00641EBC" w:rsidRDefault="00641EBC" w:rsidP="004F2836">
      <w:pPr>
        <w:shd w:val="clear" w:color="auto" w:fill="FFFFFF"/>
        <w:spacing w:after="0" w:line="240" w:lineRule="auto"/>
      </w:pPr>
      <w:r w:rsidRPr="00641EBC">
        <w:t>Consumer Defensive</w:t>
      </w:r>
      <w:r w:rsidR="004F2836">
        <w:t xml:space="preserve"> </w:t>
      </w:r>
      <w:r w:rsidRPr="00641EBC">
        <w:t>0.01%</w:t>
      </w:r>
    </w:p>
    <w:p w14:paraId="2B3928AC" w14:textId="191927FE" w:rsidR="00641EBC" w:rsidRPr="002F7B53" w:rsidRDefault="00641EBC" w:rsidP="00641EBC">
      <w:pPr>
        <w:tabs>
          <w:tab w:val="left" w:pos="2560"/>
        </w:tabs>
      </w:pPr>
    </w:p>
    <w:p w14:paraId="751FF4D1" w14:textId="7897FCD5" w:rsidR="00641EBC" w:rsidRPr="002F7B53" w:rsidRDefault="00641EBC" w:rsidP="00641EBC">
      <w:pPr>
        <w:tabs>
          <w:tab w:val="left" w:pos="2560"/>
        </w:tabs>
      </w:pPr>
      <w:r w:rsidRPr="002F7B53">
        <w:t>Iau</w:t>
      </w:r>
    </w:p>
    <w:p w14:paraId="31687861" w14:textId="2E30D262" w:rsidR="00641EBC" w:rsidRPr="002F7B53" w:rsidRDefault="004F2836" w:rsidP="00641EBC">
      <w:pPr>
        <w:tabs>
          <w:tab w:val="left" w:pos="2560"/>
        </w:tabs>
      </w:pPr>
      <w:r>
        <w:t>-</w:t>
      </w:r>
      <w:r w:rsidR="00641EBC" w:rsidRPr="002F7B53">
        <w:t xml:space="preserve">Aum: </w:t>
      </w:r>
      <w:r w:rsidR="00641EBC" w:rsidRPr="002F7B53">
        <w:t>$32.84B</w:t>
      </w:r>
    </w:p>
    <w:p w14:paraId="23C4682C" w14:textId="2203BE17" w:rsidR="00641EBC" w:rsidRPr="002F7B53" w:rsidRDefault="004F2836" w:rsidP="00641EBC">
      <w:pPr>
        <w:tabs>
          <w:tab w:val="left" w:pos="2560"/>
        </w:tabs>
      </w:pPr>
      <w:r>
        <w:t>-</w:t>
      </w:r>
      <w:r w:rsidR="002F7B53" w:rsidRPr="002F7B53">
        <w:t>Er: 0.25%</w:t>
      </w:r>
    </w:p>
    <w:p w14:paraId="6B27B6E5" w14:textId="04A02C96" w:rsidR="002F7B53" w:rsidRPr="002F7B53" w:rsidRDefault="004F2836" w:rsidP="002F7B53">
      <w:pPr>
        <w:shd w:val="clear" w:color="auto" w:fill="FFFFFF"/>
      </w:pPr>
      <w:r>
        <w:t>-</w:t>
      </w:r>
      <w:r w:rsidR="002F7B53" w:rsidRPr="002F7B53">
        <w:t xml:space="preserve">Country: </w:t>
      </w:r>
      <w:r w:rsidR="002F7B53" w:rsidRPr="002F7B53">
        <w:t>North America</w:t>
      </w:r>
    </w:p>
    <w:p w14:paraId="408C7C70" w14:textId="0FDB1AC3" w:rsidR="002F7B53" w:rsidRPr="002F7B53" w:rsidRDefault="004F2836" w:rsidP="00641EBC">
      <w:pPr>
        <w:tabs>
          <w:tab w:val="left" w:pos="2560"/>
        </w:tabs>
      </w:pPr>
      <w:r>
        <w:t>-</w:t>
      </w:r>
      <w:r w:rsidR="002F7B53" w:rsidRPr="002F7B53">
        <w:t>Sector: 100% gold</w:t>
      </w:r>
    </w:p>
    <w:p w14:paraId="475B44DE" w14:textId="136DCB99" w:rsidR="002F7B53" w:rsidRPr="002F7B53" w:rsidRDefault="002F7B53" w:rsidP="00641EBC">
      <w:pPr>
        <w:tabs>
          <w:tab w:val="left" w:pos="2560"/>
        </w:tabs>
      </w:pPr>
    </w:p>
    <w:p w14:paraId="762862FA" w14:textId="272E4A8C" w:rsidR="002F7B53" w:rsidRPr="002F7B53" w:rsidRDefault="002F7B53" w:rsidP="00641EBC">
      <w:pPr>
        <w:tabs>
          <w:tab w:val="left" w:pos="2560"/>
        </w:tabs>
      </w:pPr>
      <w:r w:rsidRPr="002F7B53">
        <w:t>Bci</w:t>
      </w:r>
    </w:p>
    <w:p w14:paraId="0B5A6873" w14:textId="639E5B04" w:rsidR="002F7B53" w:rsidRPr="002F7B53" w:rsidRDefault="004F2836" w:rsidP="00641EBC">
      <w:pPr>
        <w:tabs>
          <w:tab w:val="left" w:pos="2560"/>
        </w:tabs>
      </w:pPr>
      <w:r>
        <w:t>-</w:t>
      </w:r>
      <w:r w:rsidR="002F7B53" w:rsidRPr="002F7B53">
        <w:t xml:space="preserve">Aum: </w:t>
      </w:r>
      <w:r w:rsidR="002F7B53" w:rsidRPr="002F7B53">
        <w:t>$1.11B</w:t>
      </w:r>
    </w:p>
    <w:p w14:paraId="6DE666D2" w14:textId="4D16A0CA" w:rsidR="002F7B53" w:rsidRPr="002F7B53" w:rsidRDefault="004F2836" w:rsidP="00641EBC">
      <w:pPr>
        <w:tabs>
          <w:tab w:val="left" w:pos="2560"/>
        </w:tabs>
      </w:pPr>
      <w:r>
        <w:t>-</w:t>
      </w:r>
      <w:r w:rsidR="002F7B53" w:rsidRPr="002F7B53">
        <w:t>Er: 0.25%</w:t>
      </w:r>
    </w:p>
    <w:p w14:paraId="2F5D5EC4" w14:textId="78233447" w:rsidR="002F7B53" w:rsidRPr="002F7B53" w:rsidRDefault="004F2836" w:rsidP="00641EBC">
      <w:pPr>
        <w:tabs>
          <w:tab w:val="left" w:pos="2560"/>
        </w:tabs>
      </w:pPr>
      <w:r>
        <w:t>-</w:t>
      </w:r>
      <w:r w:rsidR="002F7B53" w:rsidRPr="002F7B53">
        <w:t>Country: North America</w:t>
      </w:r>
    </w:p>
    <w:p w14:paraId="71351140" w14:textId="79999242" w:rsidR="002F7B53" w:rsidRPr="002F7B53" w:rsidRDefault="004F2836" w:rsidP="00641EBC">
      <w:pPr>
        <w:tabs>
          <w:tab w:val="left" w:pos="2560"/>
        </w:tabs>
      </w:pPr>
      <w:r>
        <w:t>-</w:t>
      </w:r>
      <w:r w:rsidR="002F7B53" w:rsidRPr="002F7B53">
        <w:t>Sector:</w:t>
      </w:r>
    </w:p>
    <w:p w14:paraId="5C5EA9B6" w14:textId="77777777" w:rsidR="004F2836" w:rsidRDefault="002F7B53" w:rsidP="002F7B53">
      <w:pPr>
        <w:spacing w:before="150" w:after="210" w:line="240" w:lineRule="auto"/>
        <w:outlineLvl w:val="2"/>
      </w:pPr>
      <w:r w:rsidRPr="002F7B53">
        <w:t>Stocks</w:t>
      </w:r>
      <w:r w:rsidR="004F2836">
        <w:t>-</w:t>
      </w:r>
      <w:r w:rsidRPr="002F7B53">
        <w:t>Financials</w:t>
      </w:r>
      <w:r w:rsidR="004F2836">
        <w:t xml:space="preserve"> </w:t>
      </w:r>
      <w:r w:rsidRPr="002F7B53">
        <w:t>16.09%</w:t>
      </w:r>
    </w:p>
    <w:p w14:paraId="366FA9EB" w14:textId="71141308" w:rsidR="002F7B53" w:rsidRPr="002F7B53" w:rsidRDefault="002F7B53" w:rsidP="002F7B53">
      <w:pPr>
        <w:spacing w:before="150" w:after="210" w:line="240" w:lineRule="auto"/>
        <w:outlineLvl w:val="2"/>
      </w:pPr>
      <w:r w:rsidRPr="002F7B53">
        <w:t>Bonds &amp; Cash</w:t>
      </w:r>
      <w:r w:rsidR="004F2836">
        <w:t xml:space="preserve">- </w:t>
      </w:r>
    </w:p>
    <w:p w14:paraId="621D2BD0" w14:textId="4F201DC0" w:rsidR="002F7B53" w:rsidRPr="002F7B53" w:rsidRDefault="002F7B53" w:rsidP="004F2836">
      <w:pPr>
        <w:spacing w:after="0" w:line="240" w:lineRule="auto"/>
      </w:pPr>
      <w:r w:rsidRPr="002F7B53">
        <w:t>Government</w:t>
      </w:r>
      <w:r w:rsidR="004F2836">
        <w:t xml:space="preserve"> </w:t>
      </w:r>
      <w:r w:rsidRPr="002F7B53">
        <w:t>47.44%</w:t>
      </w:r>
    </w:p>
    <w:p w14:paraId="2DCDA36E" w14:textId="139219EF" w:rsidR="002F7B53" w:rsidRPr="002F7B53" w:rsidRDefault="002F7B53" w:rsidP="002F7B53">
      <w:pPr>
        <w:spacing w:after="0" w:line="240" w:lineRule="auto"/>
      </w:pPr>
      <w:r w:rsidRPr="002F7B53">
        <w:t>Cash &amp; Equivalents</w:t>
      </w:r>
      <w:r>
        <w:t xml:space="preserve">: </w:t>
      </w:r>
      <w:r w:rsidRPr="002F7B53">
        <w:t>36.47%</w:t>
      </w:r>
    </w:p>
    <w:p w14:paraId="40DB56BC" w14:textId="77777777" w:rsidR="002F7B53" w:rsidRPr="002F7B53" w:rsidRDefault="002F7B53" w:rsidP="00641EBC">
      <w:pPr>
        <w:tabs>
          <w:tab w:val="left" w:pos="2560"/>
        </w:tabs>
      </w:pPr>
    </w:p>
    <w:p w14:paraId="434BEBA1" w14:textId="77777777" w:rsidR="00641EBC" w:rsidRPr="002F7B53" w:rsidRDefault="00641EBC" w:rsidP="00641EBC">
      <w:pPr>
        <w:tabs>
          <w:tab w:val="left" w:pos="2560"/>
        </w:tabs>
      </w:pPr>
    </w:p>
    <w:sectPr w:rsidR="00641EBC" w:rsidRPr="002F7B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yMbewMDM1tDAwNzBS0lEKTi0uzszPAykwrgUAGajLnSwAAAA="/>
  </w:docVars>
  <w:rsids>
    <w:rsidRoot w:val="002450F3"/>
    <w:rsid w:val="000425DC"/>
    <w:rsid w:val="000D2BF4"/>
    <w:rsid w:val="001153AA"/>
    <w:rsid w:val="00127E0A"/>
    <w:rsid w:val="002450F3"/>
    <w:rsid w:val="002D5074"/>
    <w:rsid w:val="002F7B53"/>
    <w:rsid w:val="00317C45"/>
    <w:rsid w:val="00320468"/>
    <w:rsid w:val="003939AD"/>
    <w:rsid w:val="004D2817"/>
    <w:rsid w:val="004F2836"/>
    <w:rsid w:val="00540CEF"/>
    <w:rsid w:val="005627B1"/>
    <w:rsid w:val="005A7B73"/>
    <w:rsid w:val="00641EBC"/>
    <w:rsid w:val="00801DF9"/>
    <w:rsid w:val="00920029"/>
    <w:rsid w:val="009A45A2"/>
    <w:rsid w:val="00A95A0E"/>
    <w:rsid w:val="00C03D4F"/>
    <w:rsid w:val="00C33D0A"/>
    <w:rsid w:val="00C675D9"/>
    <w:rsid w:val="00CA1B89"/>
    <w:rsid w:val="00DD0621"/>
    <w:rsid w:val="00E43B01"/>
    <w:rsid w:val="00E66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E1D8A"/>
  <w15:chartTrackingRefBased/>
  <w15:docId w15:val="{67430987-CE67-4179-BCF1-61207C6187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F7B5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95A0E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2F7B53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F7B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1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95671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12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384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9408100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224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15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97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499861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323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5176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532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963474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8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286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90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075942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6462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5905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0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01034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076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606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283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852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386715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57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486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354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0748494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106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59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4095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9688699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439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867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61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2561735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389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453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15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7452825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47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246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65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47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26587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77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034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91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433279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70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15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8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8412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3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3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4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81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82756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471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9054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3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636487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60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633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295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57535281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829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895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814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606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965480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579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1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5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339228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2907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0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312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843147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76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105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7815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194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852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0156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6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106645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893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932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9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44613835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002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189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3429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1663312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89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36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636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043238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5534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09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214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809256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741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461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450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6301994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52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249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385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550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87586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0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83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366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2971144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462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36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767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69004694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538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721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16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761798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746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5122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699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137080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439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790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029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976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192972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1245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765774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6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595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52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15631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6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18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0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3872977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7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665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4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721799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80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163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986302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45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82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89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20428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85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13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45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1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788706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468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8136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093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605454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05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37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8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31140470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891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2462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5905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53587970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334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908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879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315548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705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39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09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056075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256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382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99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00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90698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9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384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85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006594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08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348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511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5366868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747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91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416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247703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8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972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9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64328460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0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090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8844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9267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644594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56128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9643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79656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877970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8668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1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08106">
              <w:marLeft w:val="-27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232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829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0412340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42222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71383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5888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411933">
              <w:marLeft w:val="-27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84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2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39495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0527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16227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9179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917593706">
                          <w:marLeft w:val="0"/>
                          <w:marRight w:val="15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38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7643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05046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9867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499270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814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94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0865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3408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694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45146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  <w:div w:id="197933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46303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etfdb.com/etfs/country/broad-developed-market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4</TotalTime>
  <Pages>4</Pages>
  <Words>400</Words>
  <Characters>228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m Zhen Yong</dc:creator>
  <cp:keywords/>
  <dc:description/>
  <cp:lastModifiedBy>Lim Zhen Yong</cp:lastModifiedBy>
  <cp:revision>3</cp:revision>
  <dcterms:created xsi:type="dcterms:W3CDTF">2022-04-12T14:38:00Z</dcterms:created>
  <dcterms:modified xsi:type="dcterms:W3CDTF">2022-04-14T08:41:00Z</dcterms:modified>
</cp:coreProperties>
</file>